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479E" w:rsidRPr="001B515D" w:rsidRDefault="00DD479E" w:rsidP="00DD479E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FF0000"/>
          <w:kern w:val="36"/>
          <w:sz w:val="44"/>
          <w:szCs w:val="44"/>
        </w:rPr>
      </w:pPr>
      <w:bookmarkStart w:id="0" w:name="_GoBack"/>
      <w:bookmarkEnd w:id="0"/>
      <w:r w:rsidRPr="001B515D">
        <w:rPr>
          <w:rFonts w:ascii="Times New Roman" w:eastAsia="Times New Roman" w:hAnsi="Times New Roman" w:cs="Times New Roman"/>
          <w:b/>
          <w:bCs/>
          <w:noProof/>
          <w:color w:val="FF0000"/>
          <w:sz w:val="27"/>
          <w:szCs w:val="27"/>
        </w:rPr>
        <w:drawing>
          <wp:anchor distT="0" distB="0" distL="114300" distR="114300" simplePos="0" relativeHeight="251659264" behindDoc="1" locked="0" layoutInCell="1" allowOverlap="1" wp14:anchorId="0F011860" wp14:editId="3810D74E">
            <wp:simplePos x="0" y="0"/>
            <wp:positionH relativeFrom="column">
              <wp:posOffset>-305435</wp:posOffset>
            </wp:positionH>
            <wp:positionV relativeFrom="paragraph">
              <wp:posOffset>-150495</wp:posOffset>
            </wp:positionV>
            <wp:extent cx="7820025" cy="10077450"/>
            <wp:effectExtent l="0" t="0" r="9525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tGPT Image Sep 23, 2025, 08_48_52 AM.png"/>
                    <pic:cNvPicPr/>
                  </pic:nvPicPr>
                  <pic:blipFill>
                    <a:blip r:embed="rId9">
                      <a:clrChange>
                        <a:clrFrom>
                          <a:srgbClr val="EFEEEB"/>
                        </a:clrFrom>
                        <a:clrTo>
                          <a:srgbClr val="EFEEEB">
                            <a:alpha val="0"/>
                          </a:srgbClr>
                        </a:clrTo>
                      </a:clrChange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15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0025" cy="1007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515D">
        <w:rPr>
          <w:rFonts w:ascii="Times New Roman" w:eastAsia="Times New Roman" w:hAnsi="Times New Roman" w:cs="Times New Roman"/>
          <w:b/>
          <w:bCs/>
          <w:color w:val="FF0000"/>
          <w:kern w:val="36"/>
          <w:sz w:val="44"/>
          <w:szCs w:val="44"/>
        </w:rPr>
        <w:t>KENYA JUNIOR SCHOOL EDUCATION ASSESSMENT</w:t>
      </w:r>
    </w:p>
    <w:p w:rsidR="00DD479E" w:rsidRPr="001B515D" w:rsidRDefault="00DD479E" w:rsidP="002E492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GRADE </w:t>
      </w:r>
      <w:r w:rsidR="002E492C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9</w:t>
      </w: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TERM</w:t>
      </w:r>
      <w:r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1</w:t>
      </w: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              </w:t>
      </w:r>
      <w:r w:rsidR="00090C4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FEBR</w:t>
      </w:r>
      <w:r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 xml:space="preserve">UARY </w:t>
      </w:r>
      <w:r w:rsidRPr="001B515D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2026</w:t>
      </w:r>
    </w:p>
    <w:p w:rsidR="00DD479E" w:rsidRPr="0051626A" w:rsidRDefault="00090C4B" w:rsidP="00DD479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TEGRATED SCIENCE </w:t>
      </w:r>
      <w:r w:rsidR="00BF41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ACTICAL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KEAB 002</w:t>
      </w:r>
    </w:p>
    <w:p w:rsidR="00DD479E" w:rsidRPr="0051626A" w:rsidRDefault="00DD479E" w:rsidP="00DD479E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1626A">
        <w:rPr>
          <w:rFonts w:ascii="Times New Roman" w:eastAsia="Times New Roman" w:hAnsi="Times New Roman" w:cs="Times New Roman"/>
          <w:b/>
          <w:bCs/>
          <w:sz w:val="27"/>
          <w:szCs w:val="27"/>
        </w:rPr>
        <w:t>LEARNER’S</w:t>
      </w:r>
      <w:r w:rsidRPr="00DD479E"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  <w:drawing>
          <wp:anchor distT="0" distB="0" distL="114300" distR="114300" simplePos="0" relativeHeight="251662336" behindDoc="0" locked="0" layoutInCell="1" allowOverlap="1" wp14:anchorId="7920A4E9" wp14:editId="7463716F">
            <wp:simplePos x="0" y="0"/>
            <wp:positionH relativeFrom="column">
              <wp:posOffset>6190615</wp:posOffset>
            </wp:positionH>
            <wp:positionV relativeFrom="paragraph">
              <wp:posOffset>-436245</wp:posOffset>
            </wp:positionV>
            <wp:extent cx="950613" cy="950613"/>
            <wp:effectExtent l="0" t="0" r="1905" b="1905"/>
            <wp:wrapNone/>
            <wp:docPr id="2873" name="Picture 2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rcode_competence.co.ke (3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0613" cy="950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626A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DETAILS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.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Assessment Number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__</w:t>
      </w:r>
      <w:r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D479E" w:rsidRPr="0051626A" w:rsidRDefault="00DD479E" w:rsidP="00DD479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D479E"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60393A8" wp14:editId="72444FE5">
                <wp:simplePos x="0" y="0"/>
                <wp:positionH relativeFrom="column">
                  <wp:posOffset>5176520</wp:posOffset>
                </wp:positionH>
                <wp:positionV relativeFrom="paragraph">
                  <wp:posOffset>111760</wp:posOffset>
                </wp:positionV>
                <wp:extent cx="1870075" cy="1845310"/>
                <wp:effectExtent l="0" t="0" r="0" b="2540"/>
                <wp:wrapNone/>
                <wp:docPr id="2764" name="Group 27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448" name="Picture 24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85" name="Picture 268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64" o:spid="_x0000_s1026" style="position:absolute;margin-left:407.6pt;margin-top:8.8pt;width:147.25pt;height:145.3pt;z-index:25166131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48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oKLHAAAAA3QAAAA8AAABkcnMvZG93bnJldi54bWxET8luwjAQvVfiH6xB6q04LKqqgEEsonAt&#10;RXAd2UMciMdRbEj4e3yo1OPT22eLzlXiQU0oPSsYDjIQxNqbkgsFx9/txxeIEJENVp5JwZMCLOa9&#10;txnmxrf8Q49DLEQK4ZCjAhtjnUsZtCWHYeBr4sRdfOMwJtgU0jTYpnBXyVGWfUqHJacGizWtLenb&#10;4e4UjL9Zb7zN9DmettZdT7vLqmWl3vvdcgoiUhf/xX/uvVEwmkzS3PQmPQE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OgoscAAAADdAAAADwAAAAAAAAAAAAAAAACfAgAA&#10;ZHJzL2Rvd25yZXYueG1sUEsFBgAAAAAEAAQA9wAAAIwDAAAAAA==&#10;">
                  <v:imagedata r:id="rId14" o:title="" croptop="3526f" cropbottom="22913f" cropleft="12508f" cropright="12340f" chromakey="white"/>
                  <v:path arrowok="t"/>
                </v:shape>
                <v:shape id="Picture 2685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Plf/EAAAA3QAAAA8AAABkcnMvZG93bnJldi54bWxEj0GLwjAUhO8L/ofwBC+LJgpbtBpFBEHw&#10;tK4HvT2aZ1tsXmoTbf33RhD2OMzMN8xi1dlKPKjxpWMN45ECQZw5U3Ku4fi3HU5B+IBssHJMGp7k&#10;YbXsfS0wNa7lX3ocQi4ihH2KGooQ6lRKnxVk0Y9cTRy9i2sshiibXJoG2wi3lZwolUiLJceFAmva&#10;FJRdD3eroT7fMtPOWvUdqmQ/xp26njZHrQf9bj0HEagL/+FPe2c0TJLpD7zfxCcgly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mPlf/EAAAA3QAAAA8AAAAAAAAAAAAAAAAA&#10;nwIAAGRycy9kb3ducmV2LnhtbFBLBQYAAAAABAAEAPcAAACQAwAAAAA=&#10;">
                  <v:imagedata r:id="rId15" o:title="" chromakey="white"/>
                  <v:path arrowok="t"/>
                </v:shape>
              </v:group>
            </w:pict>
          </mc:Fallback>
        </mc:AlternateConten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chool Code: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           </w:t>
      </w:r>
      <w:r w:rsidRPr="0051626A">
        <w:rPr>
          <w:rFonts w:ascii="Times New Roman" w:eastAsia="Times New Roman" w:hAnsi="Times New Roman" w:cs="Times New Roman"/>
          <w:b/>
          <w:sz w:val="24"/>
          <w:szCs w:val="24"/>
        </w:rPr>
        <w:t>Signature</w:t>
      </w:r>
      <w:r w:rsidRPr="0051626A">
        <w:rPr>
          <w:rFonts w:ascii="Times New Roman" w:eastAsia="Times New Roman" w:hAnsi="Times New Roman" w:cs="Times New Roman"/>
          <w:sz w:val="24"/>
          <w:szCs w:val="24"/>
        </w:rPr>
        <w:t>: 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F41C5" w:rsidRDefault="00BF41C5" w:rsidP="00BF41C5">
      <w:pPr>
        <w:pStyle w:val="Heading2"/>
      </w:pPr>
      <w:r>
        <w:rPr>
          <w:rStyle w:val="Strong"/>
          <w:b/>
          <w:bCs/>
        </w:rPr>
        <w:t>INSTRUCTIONS TO CANDIDATES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>Write your name and admission number in the spaces provided above.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 xml:space="preserve">Answer </w:t>
      </w:r>
      <w:r>
        <w:rPr>
          <w:rStyle w:val="Strong"/>
        </w:rPr>
        <w:t>all questions</w:t>
      </w:r>
      <w:r>
        <w:t xml:space="preserve"> in the spaces provided.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>Read each question carefully and observe all safety instructions in the laboratory.</w:t>
      </w:r>
    </w:p>
    <w:p w:rsidR="00BF41C5" w:rsidRDefault="00BF41C5" w:rsidP="00BF41C5">
      <w:pPr>
        <w:pStyle w:val="NormalWeb"/>
        <w:numPr>
          <w:ilvl w:val="0"/>
          <w:numId w:val="10"/>
        </w:numPr>
      </w:pPr>
      <w:r>
        <w:t>Marks for each question are shown in brackets.</w:t>
      </w:r>
    </w:p>
    <w:p w:rsidR="00BF41C5" w:rsidRDefault="00BF41C5" w:rsidP="00DD479E">
      <w:pPr>
        <w:pStyle w:val="Heading4"/>
        <w:rPr>
          <w:rStyle w:val="Heading3Char"/>
          <w:rFonts w:eastAsiaTheme="majorEastAsia"/>
          <w:color w:val="auto"/>
          <w:sz w:val="24"/>
          <w:szCs w:val="24"/>
        </w:rPr>
      </w:pPr>
    </w:p>
    <w:p w:rsidR="00BF41C5" w:rsidRDefault="00BF41C5" w:rsidP="00DD479E">
      <w:pPr>
        <w:pStyle w:val="Heading4"/>
        <w:rPr>
          <w:rStyle w:val="Heading3Char"/>
          <w:rFonts w:eastAsiaTheme="majorEastAsia"/>
          <w:color w:val="auto"/>
          <w:sz w:val="24"/>
          <w:szCs w:val="24"/>
        </w:rPr>
      </w:pPr>
    </w:p>
    <w:p w:rsidR="00DD479E" w:rsidRPr="00344DFC" w:rsidRDefault="00BF41C5" w:rsidP="00DD479E">
      <w:pPr>
        <w:pStyle w:val="Heading4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96402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0ACB54" wp14:editId="06273055">
                <wp:simplePos x="0" y="0"/>
                <wp:positionH relativeFrom="column">
                  <wp:posOffset>1552660</wp:posOffset>
                </wp:positionH>
                <wp:positionV relativeFrom="paragraph">
                  <wp:posOffset>57468</wp:posOffset>
                </wp:positionV>
                <wp:extent cx="11436985" cy="457200"/>
                <wp:effectExtent l="60643" t="34607" r="72707" b="91758"/>
                <wp:wrapNone/>
                <wp:docPr id="43" name="Rounded 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1436985" cy="4572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D479E" w:rsidRPr="0051626A" w:rsidRDefault="00DD479E" w:rsidP="00DD479E">
                            <w:pPr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</w:pPr>
                            <w:r w:rsidRPr="001B515D">
                              <w:rPr>
                                <w:rFonts w:ascii="Tw Cen MT Condensed Extra Bold" w:hAnsi="Tw Cen MT Condensed Extra Bold"/>
                                <w:b/>
                                <w:color w:val="00B050"/>
                                <w:sz w:val="52"/>
                              </w:rPr>
                              <w:t>-</w:t>
                            </w:r>
                            <w:r>
                              <w:rPr>
                                <w:rFonts w:ascii="Tw Cen MT Condensed Extra Bold" w:hAnsi="Tw Cen MT Condensed Extra Bold"/>
                                <w:b/>
                                <w:color w:val="00B050"/>
                                <w:sz w:val="52"/>
                              </w:rPr>
                              <w:t>INTEGRATED SCIENCE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b/>
                                <w:color w:val="00B050"/>
                                <w:sz w:val="52"/>
                              </w:rPr>
                              <w:t>-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color w:val="00B050"/>
                                <w:sz w:val="52"/>
                              </w:rPr>
                              <w:t xml:space="preserve">          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-0</w:t>
                            </w:r>
                            <w:r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0</w:t>
                            </w:r>
                            <w:r w:rsidR="00090C4B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>2</w:t>
                            </w:r>
                            <w:r w:rsidRPr="001B515D"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 xml:space="preserve">-  </w:t>
                            </w:r>
                            <w:r>
                              <w:rPr>
                                <w:rFonts w:ascii="Tw Cen MT Condensed Extra Bold" w:hAnsi="Tw Cen MT Condensed Extra Bold"/>
                                <w:color w:val="FF0000"/>
                                <w:sz w:val="52"/>
                              </w:rPr>
                              <w:t xml:space="preserve">             </w:t>
                            </w:r>
                            <w:r w:rsidR="00BF41C5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 Paper Code 905/2</w:t>
                            </w:r>
                            <w:r w:rsidRPr="0051626A">
                              <w:rPr>
                                <w:rFonts w:ascii="Tw Cen MT Condensed Extra Bold" w:hAnsi="Tw Cen MT Condensed Extra Bold"/>
                                <w:sz w:val="52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43" o:spid="_x0000_s1026" style="position:absolute;margin-left:122.25pt;margin-top:4.55pt;width:900.55pt;height:36pt;rotation:90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" filled="f" strokecolor="white [3212]">
                <v:shadow on="t" color="black" opacity="24903f" origin=",.5" offset="0,.55556mm"/>
                <v:textbox>
                  <w:txbxContent>
                    <w:p w:rsidR="00DD479E" w:rsidRPr="0051626A" w:rsidRDefault="00DD479E" w:rsidP="00DD479E">
                      <w:pPr>
                        <w:rPr>
                          <w:rFonts w:ascii="Tw Cen MT Condensed Extra Bold" w:hAnsi="Tw Cen MT Condensed Extra Bold"/>
                          <w:sz w:val="52"/>
                        </w:rPr>
                      </w:pPr>
                      <w:r w:rsidRPr="001B515D">
                        <w:rPr>
                          <w:rFonts w:ascii="Tw Cen MT Condensed Extra Bold" w:hAnsi="Tw Cen MT Condensed Extra Bold"/>
                          <w:b/>
                          <w:color w:val="00B050"/>
                          <w:sz w:val="52"/>
                        </w:rPr>
                        <w:t>-</w:t>
                      </w:r>
                      <w:r>
                        <w:rPr>
                          <w:rFonts w:ascii="Tw Cen MT Condensed Extra Bold" w:hAnsi="Tw Cen MT Condensed Extra Bold"/>
                          <w:b/>
                          <w:color w:val="00B050"/>
                          <w:sz w:val="52"/>
                        </w:rPr>
                        <w:t>INTEGRATED SCIENCE</w:t>
                      </w:r>
                      <w:r w:rsidRPr="001B515D">
                        <w:rPr>
                          <w:rFonts w:ascii="Tw Cen MT Condensed Extra Bold" w:hAnsi="Tw Cen MT Condensed Extra Bold"/>
                          <w:b/>
                          <w:color w:val="00B050"/>
                          <w:sz w:val="52"/>
                        </w:rPr>
                        <w:t>-</w:t>
                      </w:r>
                      <w:r w:rsidRPr="001B515D">
                        <w:rPr>
                          <w:rFonts w:ascii="Tw Cen MT Condensed Extra Bold" w:hAnsi="Tw Cen MT Condensed Extra Bold"/>
                          <w:color w:val="00B050"/>
                          <w:sz w:val="52"/>
                        </w:rPr>
                        <w:t xml:space="preserve">          </w:t>
                      </w:r>
                      <w:r w:rsidRPr="001B515D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-0</w:t>
                      </w:r>
                      <w:r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0</w:t>
                      </w:r>
                      <w:r w:rsidR="00090C4B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>2</w:t>
                      </w:r>
                      <w:r w:rsidRPr="001B515D"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 xml:space="preserve">-  </w:t>
                      </w:r>
                      <w:r>
                        <w:rPr>
                          <w:rFonts w:ascii="Tw Cen MT Condensed Extra Bold" w:hAnsi="Tw Cen MT Condensed Extra Bold"/>
                          <w:color w:val="FF0000"/>
                          <w:sz w:val="52"/>
                        </w:rPr>
                        <w:t xml:space="preserve">             </w:t>
                      </w:r>
                      <w:r w:rsidR="00BF41C5">
                        <w:rPr>
                          <w:rFonts w:ascii="Tw Cen MT Condensed Extra Bold" w:hAnsi="Tw Cen MT Condensed Extra Bold"/>
                          <w:sz w:val="52"/>
                        </w:rPr>
                        <w:t>- Paper Code 905/2</w:t>
                      </w:r>
                      <w:r w:rsidRPr="0051626A">
                        <w:rPr>
                          <w:rFonts w:ascii="Tw Cen MT Condensed Extra Bold" w:hAnsi="Tw Cen MT Condensed Extra Bold"/>
                          <w:sz w:val="52"/>
                        </w:rPr>
                        <w:t>-</w:t>
                      </w:r>
                    </w:p>
                  </w:txbxContent>
                </v:textbox>
              </v:roundrect>
            </w:pict>
          </mc:Fallback>
        </mc:AlternateContent>
      </w:r>
      <w:r w:rsidR="00DD479E" w:rsidRPr="00344DFC">
        <w:rPr>
          <w:rStyle w:val="Heading3Char"/>
          <w:rFonts w:eastAsiaTheme="majorEastAsia"/>
          <w:color w:val="auto"/>
          <w:sz w:val="24"/>
          <w:szCs w:val="24"/>
        </w:rPr>
        <w:t xml:space="preserve"> </w:t>
      </w:r>
      <w:r w:rsidR="00DD479E" w:rsidRPr="00344DFC">
        <w:rPr>
          <w:rStyle w:val="Strong"/>
          <w:rFonts w:ascii="Times New Roman" w:hAnsi="Times New Roman" w:cs="Times New Roman"/>
          <w:b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"/>
        <w:gridCol w:w="1722"/>
        <w:gridCol w:w="1588"/>
        <w:gridCol w:w="895"/>
      </w:tblGrid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BF41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ection</w:t>
            </w:r>
          </w:p>
        </w:tc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EA23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Maximum Marks</w:t>
            </w:r>
          </w:p>
        </w:tc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EA23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arner’s Score</w:t>
            </w:r>
          </w:p>
        </w:tc>
        <w:tc>
          <w:tcPr>
            <w:tcW w:w="0" w:type="auto"/>
            <w:shd w:val="clear" w:color="auto" w:fill="00B050"/>
            <w:hideMark/>
          </w:tcPr>
          <w:p w:rsidR="00DD479E" w:rsidRPr="00344DFC" w:rsidRDefault="00BF41C5" w:rsidP="00EA23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VEL</w:t>
            </w:r>
          </w:p>
        </w:tc>
      </w:tr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DD479E" w:rsidRPr="00344DFC" w:rsidTr="00EA2319">
        <w:tc>
          <w:tcPr>
            <w:tcW w:w="0" w:type="auto"/>
            <w:shd w:val="clear" w:color="auto" w:fill="00B050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44DF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DD479E" w:rsidRPr="00344DFC" w:rsidRDefault="00BF41C5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</w:tbl>
    <w:p w:rsidR="00DD479E" w:rsidRPr="0096402A" w:rsidRDefault="00DD479E" w:rsidP="00DD479E">
      <w:pPr>
        <w:pStyle w:val="Heading2"/>
        <w:rPr>
          <w:b w:val="0"/>
          <w:sz w:val="24"/>
        </w:rPr>
      </w:pPr>
      <w:r w:rsidRPr="0096402A">
        <w:rPr>
          <w:rStyle w:val="Strong"/>
          <w:rFonts w:eastAsiaTheme="majorEastAsia"/>
          <w:b/>
          <w:sz w:val="24"/>
        </w:rPr>
        <w:t>Performance Levels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8"/>
        <w:gridCol w:w="646"/>
        <w:gridCol w:w="966"/>
        <w:gridCol w:w="736"/>
        <w:gridCol w:w="1470"/>
        <w:gridCol w:w="3698"/>
      </w:tblGrid>
      <w:tr w:rsidR="00DD479E" w:rsidRPr="00344DFC" w:rsidTr="00EA2319">
        <w:trPr>
          <w:trHeight w:val="355"/>
        </w:trPr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Level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Level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% Range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Points</w:t>
            </w:r>
          </w:p>
        </w:tc>
        <w:tc>
          <w:tcPr>
            <w:tcW w:w="0" w:type="auto"/>
            <w:shd w:val="clear" w:color="auto" w:fill="FF0000"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</w:rPr>
            </w:pPr>
            <w:r w:rsidRPr="00344DFC">
              <w:rPr>
                <w:b/>
                <w:bCs/>
                <w:sz w:val="20"/>
              </w:rPr>
              <w:t xml:space="preserve">Learner’s score </w:t>
            </w:r>
          </w:p>
        </w:tc>
        <w:tc>
          <w:tcPr>
            <w:tcW w:w="0" w:type="auto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b/>
                <w:bCs/>
                <w:sz w:val="20"/>
                <w:szCs w:val="24"/>
              </w:rPr>
            </w:pPr>
            <w:r w:rsidRPr="00344DFC">
              <w:rPr>
                <w:b/>
                <w:bCs/>
                <w:sz w:val="20"/>
              </w:rPr>
              <w:t>Remarks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Exceeding (E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90–10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8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xceptional mastery; exceeds expectations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75–89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7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Very strong performance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Meeting (M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M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58–74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6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Solid understanding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M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41–57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5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Partial achievement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Approaching (A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A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31–4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4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Limited achievement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A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21–3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3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Very limited</w:t>
            </w:r>
          </w:p>
        </w:tc>
      </w:tr>
      <w:tr w:rsidR="00DD479E" w:rsidRPr="00344DFC" w:rsidTr="00EA2319">
        <w:tc>
          <w:tcPr>
            <w:tcW w:w="0" w:type="auto"/>
            <w:vMerge w:val="restart"/>
            <w:shd w:val="clear" w:color="auto" w:fill="FF0000"/>
            <w:hideMark/>
          </w:tcPr>
          <w:p w:rsidR="00DD479E" w:rsidRPr="00344DFC" w:rsidRDefault="00DD479E" w:rsidP="00EA2319">
            <w:pPr>
              <w:jc w:val="center"/>
              <w:rPr>
                <w:color w:val="FFFFFF" w:themeColor="background1"/>
                <w:sz w:val="20"/>
                <w:szCs w:val="24"/>
              </w:rPr>
            </w:pPr>
            <w:r w:rsidRPr="00344DFC">
              <w:rPr>
                <w:color w:val="FFFFFF" w:themeColor="background1"/>
                <w:sz w:val="20"/>
              </w:rPr>
              <w:t>Below (BE)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BE1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11–2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2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Poor performance</w:t>
            </w:r>
          </w:p>
        </w:tc>
      </w:tr>
      <w:tr w:rsidR="00DD479E" w:rsidRPr="00344DFC" w:rsidTr="00EA2319">
        <w:tc>
          <w:tcPr>
            <w:tcW w:w="0" w:type="auto"/>
            <w:vMerge/>
            <w:shd w:val="clear" w:color="auto" w:fill="FF0000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BE2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1–10%</w:t>
            </w: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1</w:t>
            </w:r>
          </w:p>
        </w:tc>
        <w:tc>
          <w:tcPr>
            <w:tcW w:w="0" w:type="auto"/>
          </w:tcPr>
          <w:p w:rsidR="00DD479E" w:rsidRPr="00344DFC" w:rsidRDefault="00DD479E" w:rsidP="00EA2319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DD479E" w:rsidRPr="00344DFC" w:rsidRDefault="00DD479E" w:rsidP="00EA2319">
            <w:pPr>
              <w:rPr>
                <w:sz w:val="20"/>
                <w:szCs w:val="24"/>
              </w:rPr>
            </w:pPr>
            <w:r w:rsidRPr="00344DFC">
              <w:rPr>
                <w:sz w:val="20"/>
              </w:rPr>
              <w:t>Extremely weak</w:t>
            </w:r>
          </w:p>
        </w:tc>
      </w:tr>
    </w:tbl>
    <w:p w:rsidR="00BF41C5" w:rsidRDefault="00BF41C5" w:rsidP="00DD479E">
      <w:pPr>
        <w:jc w:val="center"/>
        <w:rPr>
          <w:rStyle w:val="min-w-0"/>
          <w:rFonts w:ascii="Chiller" w:hAnsi="Chiller"/>
          <w:sz w:val="28"/>
        </w:rPr>
      </w:pPr>
    </w:p>
    <w:p w:rsidR="00BF41C5" w:rsidRDefault="00BF41C5" w:rsidP="00DD479E">
      <w:pPr>
        <w:jc w:val="center"/>
        <w:rPr>
          <w:rStyle w:val="min-w-0"/>
          <w:rFonts w:ascii="Chiller" w:hAnsi="Chiller"/>
          <w:sz w:val="28"/>
        </w:rPr>
      </w:pPr>
    </w:p>
    <w:p w:rsidR="00BF41C5" w:rsidRDefault="00BF41C5" w:rsidP="00DD479E">
      <w:pPr>
        <w:jc w:val="center"/>
        <w:rPr>
          <w:rStyle w:val="min-w-0"/>
          <w:rFonts w:ascii="Chiller" w:hAnsi="Chiller"/>
          <w:sz w:val="28"/>
        </w:rPr>
      </w:pPr>
    </w:p>
    <w:p w:rsidR="00DD479E" w:rsidRPr="0096402A" w:rsidRDefault="00DD479E" w:rsidP="00DD479E">
      <w:pPr>
        <w:jc w:val="center"/>
        <w:rPr>
          <w:rStyle w:val="min-w-0"/>
          <w:rFonts w:ascii="Chiller" w:hAnsi="Chiller"/>
          <w:sz w:val="28"/>
        </w:rPr>
      </w:pPr>
      <w:r w:rsidRPr="0096402A">
        <w:rPr>
          <w:rStyle w:val="min-w-0"/>
          <w:rFonts w:ascii="Chiller" w:hAnsi="Chiller"/>
          <w:sz w:val="28"/>
        </w:rPr>
        <w:t>This paper has 16 printed pages. Please check out to ensure all pages are printed</w:t>
      </w:r>
    </w:p>
    <w:p w:rsidR="00DD479E" w:rsidRPr="0096402A" w:rsidRDefault="00DD479E" w:rsidP="00DD479E">
      <w:pPr>
        <w:jc w:val="center"/>
        <w:rPr>
          <w:rStyle w:val="min-w-0"/>
          <w:rFonts w:ascii="Chiller" w:hAnsi="Chiller"/>
        </w:rPr>
      </w:pPr>
      <w:r w:rsidRPr="0096402A">
        <w:rPr>
          <w:rStyle w:val="min-w-0"/>
          <w:rFonts w:ascii="Chiller" w:hAnsi="Chiller"/>
        </w:rPr>
        <w:t>Turn over</w:t>
      </w:r>
    </w:p>
    <w:p w:rsidR="00246781" w:rsidRPr="00393607" w:rsidRDefault="00246781" w:rsidP="002467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72536" w:rsidRPr="00472536" w:rsidRDefault="00472536" w:rsidP="002E492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TASK 1: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(20 MARKS)</w:t>
      </w:r>
    </w:p>
    <w:p w:rsidR="00472536" w:rsidRPr="00472536" w:rsidRDefault="00472536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A local health centre has reported an increase in cases of skin infections and kidney-related illnesses among adolescents. The school health club has been asked to investigate how the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human excretory system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helps in removing wastes from the body and how good hygiene and lifestyle choices can prevent such conditions.</w:t>
      </w:r>
    </w:p>
    <w:p w:rsidR="00472536" w:rsidRPr="00472536" w:rsidRDefault="00472536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You are provided with:</w:t>
      </w:r>
    </w:p>
    <w:p w:rsidR="00472536" w:rsidRPr="00472536" w:rsidRDefault="00472536" w:rsidP="002E492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A labelled diagram of the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human skin</w:t>
      </w:r>
    </w:p>
    <w:p w:rsidR="00472536" w:rsidRPr="00472536" w:rsidRDefault="00472536" w:rsidP="002E492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A labelled diagram of the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urinary system</w:t>
      </w:r>
    </w:p>
    <w:p w:rsidR="00472536" w:rsidRPr="00472536" w:rsidRDefault="00472536" w:rsidP="002E492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A table showing daily activities of a learner</w:t>
      </w:r>
    </w:p>
    <w:p w:rsidR="00472536" w:rsidRPr="00472536" w:rsidRDefault="00472536" w:rsidP="004725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72536">
        <w:rPr>
          <w:rFonts w:ascii="Times New Roman" w:eastAsia="Times New Roman" w:hAnsi="Times New Roman" w:cs="Times New Roman"/>
          <w:b/>
          <w:bCs/>
          <w:sz w:val="27"/>
          <w:szCs w:val="27"/>
        </w:rPr>
        <w:t>Questions</w:t>
      </w:r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>Draw and label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four parts of the human skin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b) State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one function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of each of the parts identified in (a)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2977"/>
        <w:gridCol w:w="7903"/>
      </w:tblGrid>
      <w:tr w:rsidR="002E492C" w:rsidTr="002E492C">
        <w:tc>
          <w:tcPr>
            <w:tcW w:w="959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rt </w:t>
            </w:r>
          </w:p>
        </w:tc>
        <w:tc>
          <w:tcPr>
            <w:tcW w:w="7903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nction </w:t>
            </w:r>
          </w:p>
        </w:tc>
      </w:tr>
      <w:tr w:rsidR="002E492C" w:rsidTr="002E492C">
        <w:tc>
          <w:tcPr>
            <w:tcW w:w="959" w:type="dxa"/>
          </w:tcPr>
          <w:p w:rsidR="002E492C" w:rsidRPr="002E492C" w:rsidRDefault="002E492C" w:rsidP="002E492C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3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492C" w:rsidTr="002E492C">
        <w:tc>
          <w:tcPr>
            <w:tcW w:w="959" w:type="dxa"/>
          </w:tcPr>
          <w:p w:rsidR="002E492C" w:rsidRPr="002E492C" w:rsidRDefault="002E492C" w:rsidP="002E492C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3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492C" w:rsidTr="002E492C">
        <w:tc>
          <w:tcPr>
            <w:tcW w:w="959" w:type="dxa"/>
          </w:tcPr>
          <w:p w:rsidR="002E492C" w:rsidRPr="002E492C" w:rsidRDefault="002E492C" w:rsidP="002E492C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3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492C" w:rsidTr="002E492C">
        <w:tc>
          <w:tcPr>
            <w:tcW w:w="959" w:type="dxa"/>
          </w:tcPr>
          <w:p w:rsidR="002E492C" w:rsidRPr="002E492C" w:rsidRDefault="002E492C" w:rsidP="002E492C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3" w:type="dxa"/>
          </w:tcPr>
          <w:p w:rsidR="002E492C" w:rsidRDefault="002E492C" w:rsidP="002E492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lastRenderedPageBreak/>
        <w:t>c) Name the following parts of the urinary system as shown in the diagram:</w:t>
      </w:r>
      <w:r w:rsidR="002E492C" w:rsidRP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E492C" w:rsidRPr="00472536">
        <w:rPr>
          <w:rFonts w:ascii="Times New Roman" w:eastAsia="Times New Roman" w:hAnsi="Times New Roman" w:cs="Times New Roman"/>
          <w:sz w:val="24"/>
          <w:szCs w:val="24"/>
        </w:rPr>
        <w:t>(4 marks</w:t>
      </w:r>
      <w:proofErr w:type="gramStart"/>
      <w:r w:rsidR="002E492C" w:rsidRPr="00472536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472536">
        <w:rPr>
          <w:rFonts w:ascii="Times New Roman" w:eastAsia="Times New Roman" w:hAnsi="Times New Roman" w:cs="Times New Roman"/>
          <w:sz w:val="24"/>
          <w:szCs w:val="24"/>
        </w:rPr>
        <w:br/>
        <w:t>i) The organ that filters blood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>: _________________________________________.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br/>
        <w:t>ii) The tube that carries urine from the kidney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>: _________________________________________.</w:t>
      </w:r>
      <w:r w:rsidR="002E492C" w:rsidRPr="00472536">
        <w:rPr>
          <w:rFonts w:ascii="Times New Roman" w:eastAsia="Times New Roman" w:hAnsi="Times New Roman" w:cs="Times New Roman"/>
          <w:sz w:val="24"/>
          <w:szCs w:val="24"/>
        </w:rPr>
        <w:br/>
      </w:r>
      <w:r w:rsidRPr="00472536">
        <w:rPr>
          <w:rFonts w:ascii="Times New Roman" w:eastAsia="Times New Roman" w:hAnsi="Times New Roman" w:cs="Times New Roman"/>
          <w:sz w:val="24"/>
          <w:szCs w:val="24"/>
        </w:rPr>
        <w:br/>
        <w:t>iii) The organ that stores urine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>: _________________________________________.</w:t>
      </w:r>
      <w:r w:rsidR="002E492C" w:rsidRPr="00472536">
        <w:rPr>
          <w:rFonts w:ascii="Times New Roman" w:eastAsia="Times New Roman" w:hAnsi="Times New Roman" w:cs="Times New Roman"/>
          <w:sz w:val="24"/>
          <w:szCs w:val="24"/>
        </w:rPr>
        <w:br/>
      </w:r>
      <w:r w:rsidRPr="00472536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472536">
        <w:rPr>
          <w:rFonts w:ascii="Times New Roman" w:eastAsia="Times New Roman" w:hAnsi="Times New Roman" w:cs="Times New Roman"/>
          <w:sz w:val="24"/>
          <w:szCs w:val="24"/>
        </w:rPr>
        <w:t>iv) The</w:t>
      </w:r>
      <w:proofErr w:type="gramEnd"/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tube through which urine leaves the body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>: _________________________________________.</w:t>
      </w:r>
      <w:r w:rsidR="002E492C" w:rsidRPr="00472536">
        <w:rPr>
          <w:rFonts w:ascii="Times New Roman" w:eastAsia="Times New Roman" w:hAnsi="Times New Roman" w:cs="Times New Roman"/>
          <w:sz w:val="24"/>
          <w:szCs w:val="24"/>
        </w:rPr>
        <w:br/>
      </w:r>
      <w:r w:rsidRPr="00472536">
        <w:rPr>
          <w:rFonts w:ascii="Times New Roman" w:eastAsia="Times New Roman" w:hAnsi="Times New Roman" w:cs="Times New Roman"/>
          <w:sz w:val="24"/>
          <w:szCs w:val="24"/>
        </w:rPr>
        <w:br/>
        <w:t xml:space="preserve">d) Explain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two ways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in which the skin helps in the removal of wastes from the body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p w:rsidR="002E492C" w:rsidRDefault="002E492C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. _____________________________________________________________________________________________.</w:t>
      </w:r>
      <w:proofErr w:type="gramEnd"/>
    </w:p>
    <w:p w:rsidR="002E492C" w:rsidRDefault="002E492C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._____________________________________________________________________________________________.</w:t>
      </w:r>
      <w:proofErr w:type="gramEnd"/>
    </w:p>
    <w:p w:rsidR="00472536" w:rsidRPr="00472536" w:rsidRDefault="00472536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e) A learner records the following daily activities:</w:t>
      </w:r>
    </w:p>
    <w:p w:rsidR="00472536" w:rsidRPr="00472536" w:rsidRDefault="00472536" w:rsidP="002E492C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Drinking clean water</w:t>
      </w:r>
    </w:p>
    <w:p w:rsidR="00472536" w:rsidRPr="00472536" w:rsidRDefault="00472536" w:rsidP="002E492C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Bathing daily</w:t>
      </w:r>
    </w:p>
    <w:p w:rsidR="00472536" w:rsidRPr="00472536" w:rsidRDefault="00472536" w:rsidP="002E492C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Eating salty junk foods regularly</w:t>
      </w:r>
    </w:p>
    <w:p w:rsidR="00472536" w:rsidRPr="00472536" w:rsidRDefault="00472536" w:rsidP="002E492C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Exercising three times a week</w:t>
      </w:r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i) Identify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two activities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that promote kidney and skin health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___________.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.</w:t>
      </w:r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ii) Suggest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two lifestyle changes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the learner should make to reduce the risk of kidney disorders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______________________________________.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.</w:t>
      </w:r>
    </w:p>
    <w:p w:rsidR="00472536" w:rsidRPr="00472536" w:rsidRDefault="00472536" w:rsidP="002E492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TASK 2: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(10 MARKS)</w:t>
      </w:r>
    </w:p>
    <w:p w:rsidR="00472536" w:rsidRPr="00472536" w:rsidRDefault="00472536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During a power outage, learners are asked to assemble a simple lighting system using dry cells to light a bulb safely. Understanding how electric current flows in a circuit helps in using electricity efficiently and safely at home and in school.</w:t>
      </w:r>
    </w:p>
    <w:p w:rsidR="00472536" w:rsidRPr="00472536" w:rsidRDefault="00472536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You are provided with:</w:t>
      </w:r>
    </w:p>
    <w:p w:rsidR="00472536" w:rsidRPr="00472536" w:rsidRDefault="00472536" w:rsidP="002E492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Two dry cells</w:t>
      </w:r>
    </w:p>
    <w:p w:rsidR="00472536" w:rsidRPr="00472536" w:rsidRDefault="00472536" w:rsidP="002E492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A small bulb</w:t>
      </w:r>
    </w:p>
    <w:p w:rsidR="00472536" w:rsidRPr="00472536" w:rsidRDefault="00472536" w:rsidP="002E492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Connecting wires</w:t>
      </w:r>
    </w:p>
    <w:p w:rsidR="00472536" w:rsidRPr="00472536" w:rsidRDefault="00472536" w:rsidP="002E492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>A switch</w:t>
      </w:r>
    </w:p>
    <w:p w:rsidR="00472536" w:rsidRPr="00472536" w:rsidRDefault="00472536" w:rsidP="004725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72536">
        <w:rPr>
          <w:rFonts w:ascii="Times New Roman" w:eastAsia="Times New Roman" w:hAnsi="Times New Roman" w:cs="Times New Roman"/>
          <w:b/>
          <w:bCs/>
          <w:sz w:val="27"/>
          <w:szCs w:val="27"/>
        </w:rPr>
        <w:t>Questions</w:t>
      </w:r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a) Draw a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well-labelled diagram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of a simple electric circuit using the materials provided to light the bulb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4 marks)</w:t>
      </w:r>
    </w:p>
    <w:p w:rsidR="002E492C" w:rsidRDefault="002E492C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492C" w:rsidRDefault="002E492C" w:rsidP="004725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State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two observations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you would make when the switch is closed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. _____________________________________________________________________________________________.</w:t>
      </w:r>
      <w:proofErr w:type="gramEnd"/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._____________________________________________________________________________________________.</w:t>
      </w:r>
      <w:proofErr w:type="gramEnd"/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c) Explain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why the bulb does not light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when the circuit is incomplete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. _____________________________________________________________________________________________.</w:t>
      </w:r>
      <w:proofErr w:type="gramEnd"/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._____________________________________________________________________________________________.</w:t>
      </w:r>
      <w:proofErr w:type="gramEnd"/>
    </w:p>
    <w:p w:rsidR="00472536" w:rsidRPr="00472536" w:rsidRDefault="00472536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d) State </w:t>
      </w:r>
      <w:r w:rsidRPr="00472536">
        <w:rPr>
          <w:rFonts w:ascii="Times New Roman" w:eastAsia="Times New Roman" w:hAnsi="Times New Roman" w:cs="Times New Roman"/>
          <w:b/>
          <w:bCs/>
          <w:sz w:val="24"/>
          <w:szCs w:val="24"/>
        </w:rPr>
        <w:t>two safety precautions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 xml:space="preserve"> that should be observed when using electricity at home or school.</w:t>
      </w:r>
      <w:r w:rsidR="002E49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2536">
        <w:rPr>
          <w:rFonts w:ascii="Times New Roman" w:eastAsia="Times New Roman" w:hAnsi="Times New Roman" w:cs="Times New Roman"/>
          <w:sz w:val="24"/>
          <w:szCs w:val="24"/>
        </w:rPr>
        <w:t>(2 marks)</w:t>
      </w:r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. _____________________________________________________________________________________________.</w:t>
      </w:r>
      <w:proofErr w:type="gramEnd"/>
    </w:p>
    <w:p w:rsidR="002E492C" w:rsidRDefault="002E492C" w:rsidP="002E49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i._____________________________________________________________________________________________.</w:t>
      </w:r>
      <w:proofErr w:type="gramEnd"/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2E492C" w:rsidRDefault="002E492C" w:rsidP="00962C5F">
      <w:pPr>
        <w:pStyle w:val="Compact"/>
        <w:rPr>
          <w:rFonts w:ascii="Times New Roman" w:hAnsi="Times New Roman" w:cs="Times New Roman"/>
        </w:rPr>
      </w:pPr>
    </w:p>
    <w:p w:rsidR="00962C5F" w:rsidRDefault="00962C5F" w:rsidP="00962C5F">
      <w:pPr>
        <w:pStyle w:val="Compact"/>
      </w:pPr>
      <w:r w:rsidRPr="00962C5F">
        <w:rPr>
          <w:rFonts w:ascii="Times New Roman" w:hAnsi="Times New Roman" w:cs="Times New Roman"/>
        </w:rPr>
        <w:br/>
      </w:r>
    </w:p>
    <w:p w:rsidR="00DD479E" w:rsidRDefault="00DD479E" w:rsidP="00DD479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©2026</w:t>
      </w:r>
    </w:p>
    <w:p w:rsidR="00DD479E" w:rsidRDefault="00DD479E" w:rsidP="00DD479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DD479E" w:rsidRDefault="00DD479E" w:rsidP="00DD479E">
      <w:pPr>
        <w:jc w:val="center"/>
        <w:rPr>
          <w:rFonts w:ascii="Candara Light" w:hAnsi="Candara Light"/>
          <w:b/>
          <w:color w:val="FF0000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9B6CD4" w:rsidRPr="00DD479E" w:rsidRDefault="00DD479E" w:rsidP="00BF41C5">
      <w:pPr>
        <w:pStyle w:val="NormalWeb"/>
        <w:spacing w:before="0" w:after="0"/>
        <w:jc w:val="center"/>
      </w:pPr>
      <w:r>
        <w:rPr>
          <w:rFonts w:ascii="Lucida Calligraphy" w:hAnsi="Lucida Calligraphy"/>
          <w:b/>
        </w:rPr>
        <w:t>This is the last printed page</w:t>
      </w:r>
    </w:p>
    <w:sectPr w:rsidR="009B6CD4" w:rsidRPr="00DD479E" w:rsidSect="00344DFC">
      <w:footerReference w:type="default" r:id="rId16"/>
      <w:type w:val="continuous"/>
      <w:pgSz w:w="12240" w:h="15840"/>
      <w:pgMar w:top="142" w:right="191" w:bottom="284" w:left="426" w:header="720" w:footer="1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28F6" w:rsidRDefault="009D28F6" w:rsidP="00835B1B">
      <w:pPr>
        <w:spacing w:after="0" w:line="240" w:lineRule="auto"/>
      </w:pPr>
      <w:r>
        <w:separator/>
      </w:r>
    </w:p>
  </w:endnote>
  <w:endnote w:type="continuationSeparator" w:id="0">
    <w:p w:rsidR="009D28F6" w:rsidRDefault="009D28F6" w:rsidP="00835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479E" w:rsidRDefault="00DD479E" w:rsidP="00DD479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59264" behindDoc="0" locked="0" layoutInCell="1" allowOverlap="1" wp14:anchorId="3D244E13" wp14:editId="34D4084B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454EF379" wp14:editId="00DF34B7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0DF5F619" wp14:editId="2FEED79A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45CC">
      <w:rPr>
        <w:rFonts w:ascii="Playbill" w:hAnsi="Playbill"/>
        <w:sz w:val="28"/>
        <w:shd w:val="clear" w:color="auto" w:fill="C00000"/>
      </w:rPr>
      <w:t>KENYA JUNIOR SCHOOL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2E492C">
      <w:rPr>
        <w:rFonts w:ascii="Playbill" w:hAnsi="Playbill"/>
        <w:color w:val="FFC000"/>
        <w:sz w:val="28"/>
        <w:shd w:val="clear" w:color="auto" w:fill="00B050"/>
      </w:rPr>
      <w:t>INTEGRATED SCIENCE PP2</w:t>
    </w:r>
    <w:r>
      <w:rPr>
        <w:rFonts w:ascii="Playbill" w:hAnsi="Playbill"/>
        <w:color w:val="FFC000"/>
        <w:sz w:val="28"/>
        <w:shd w:val="clear" w:color="auto" w:fill="00B050"/>
      </w:rPr>
      <w:t>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8D20EF6" wp14:editId="2D94FE06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929" cy="4975412"/>
              <wp:effectExtent l="0" t="0" r="1270" b="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1929" cy="4975412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8" o:spid="_x0000_s1026" style="position:absolute;margin-left:79.6pt;margin-top:-573.9pt;width:421.4pt;height:391.75pt;z-index:25166233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7hcjDAAAA2gAAAA8AAABkcnMvZG93bnJldi54bWxEj1FrwkAQhN8L/Q/HFvpWLxVaavQUEQoi&#10;CDWtim9Lbk2C2b2QO038954g9HGYmW+YyaznWl2o9ZUTA++DBBRJ7mwlhYG/3++3L1A+oFisnZCB&#10;K3mYTZ+fJpha18mGLlkoVISIT9FAGUKTau3zkhj9wDUk0Tu6ljFE2RbatthFONd6mCSfmrGSuFBi&#10;Q4uS8lN2ZgPrjPXiuN7v+KPjZHUYLq/bH2fM60s/H4MK1If/8KO9tAZGcL8Sb4Ce3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zuFyMMAAADaAAAADwAAAAAAAAAAAAAAAACf&#10;AgAAZHJzL2Rvd25yZXYueG1sUEsFBgAAAAAEAAQA9wAAAI8DAAAAAA==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0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rqAXvFAAAA2wAAAA8AAABkcnMvZG93bnJldi54bWxEj0FrwkAQhe8F/8MyQm91o4LV6CoiCqU9&#10;VKM/YMiOSTA7G7Orxv76zqHQ2wzvzXvfLFadq9Wd2lB5NjAcJKCIc28rLgycjru3KagQkS3WnsnA&#10;kwKslr2XBabWP/hA9ywWSkI4pGigjLFJtQ55SQ7DwDfEop196zDK2hbatviQcFfrUZJMtMOKpaHE&#10;hjYl5Zfs5gzsnz/j9wlV/jK7ZbOv7+3naByuxrz2u/UcVKQu/pv/rj+s4Au9/CID6O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K6gF7xQAAANsAAAAPAAAAAAAAAAAAAAAA&#10;AJ8CAABkcnMvZG93bnJldi54bWxQSwUGAAAAAAQABAD3AAAAkQMAAAAA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28F6" w:rsidRDefault="009D28F6" w:rsidP="00835B1B">
      <w:pPr>
        <w:spacing w:after="0" w:line="240" w:lineRule="auto"/>
      </w:pPr>
      <w:r>
        <w:separator/>
      </w:r>
    </w:p>
  </w:footnote>
  <w:footnote w:type="continuationSeparator" w:id="0">
    <w:p w:rsidR="009D28F6" w:rsidRDefault="009D28F6" w:rsidP="00835B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302AB"/>
    <w:multiLevelType w:val="multilevel"/>
    <w:tmpl w:val="2FE6D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B30EB1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A8082D"/>
    <w:multiLevelType w:val="multilevel"/>
    <w:tmpl w:val="9CD62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8EA6BD5"/>
    <w:multiLevelType w:val="hybridMultilevel"/>
    <w:tmpl w:val="30BE4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A40336"/>
    <w:multiLevelType w:val="multilevel"/>
    <w:tmpl w:val="AEC2FB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E85198B"/>
    <w:multiLevelType w:val="multilevel"/>
    <w:tmpl w:val="64D6039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937897"/>
    <w:multiLevelType w:val="hybridMultilevel"/>
    <w:tmpl w:val="12E6454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46F6067"/>
    <w:multiLevelType w:val="multilevel"/>
    <w:tmpl w:val="48182FD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5D51EBB"/>
    <w:multiLevelType w:val="hybridMultilevel"/>
    <w:tmpl w:val="301C19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C405CE"/>
    <w:multiLevelType w:val="multilevel"/>
    <w:tmpl w:val="D88AC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A7F5C39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660923"/>
    <w:multiLevelType w:val="multilevel"/>
    <w:tmpl w:val="4A540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29D486C"/>
    <w:multiLevelType w:val="multilevel"/>
    <w:tmpl w:val="2C541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5576FF1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334ABA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2E55376"/>
    <w:multiLevelType w:val="hybridMultilevel"/>
    <w:tmpl w:val="308CB5D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194AD3"/>
    <w:multiLevelType w:val="multilevel"/>
    <w:tmpl w:val="7F36C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A303985"/>
    <w:multiLevelType w:val="multilevel"/>
    <w:tmpl w:val="BA7CC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C23715C"/>
    <w:multiLevelType w:val="multilevel"/>
    <w:tmpl w:val="6BD43D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C777A4F"/>
    <w:multiLevelType w:val="multilevel"/>
    <w:tmpl w:val="E2C07C3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DFE2C7C"/>
    <w:multiLevelType w:val="hybridMultilevel"/>
    <w:tmpl w:val="BCB267E6"/>
    <w:lvl w:ilvl="0" w:tplc="9B14F70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6C266B"/>
    <w:multiLevelType w:val="multilevel"/>
    <w:tmpl w:val="4024384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9FD677F"/>
    <w:multiLevelType w:val="multilevel"/>
    <w:tmpl w:val="934EBD4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AA91114"/>
    <w:multiLevelType w:val="multilevel"/>
    <w:tmpl w:val="DAAC80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E9C2BBC"/>
    <w:multiLevelType w:val="multilevel"/>
    <w:tmpl w:val="FC4A5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1533DCC"/>
    <w:multiLevelType w:val="multilevel"/>
    <w:tmpl w:val="FBF0E0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1BD2015"/>
    <w:multiLevelType w:val="multilevel"/>
    <w:tmpl w:val="0584F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3611DDC"/>
    <w:multiLevelType w:val="multilevel"/>
    <w:tmpl w:val="82B01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4AC36E8"/>
    <w:multiLevelType w:val="multilevel"/>
    <w:tmpl w:val="2EBC4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EC0553F"/>
    <w:multiLevelType w:val="hybridMultilevel"/>
    <w:tmpl w:val="987C6C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"/>
  </w:num>
  <w:num w:numId="3">
    <w:abstractNumId w:val="3"/>
  </w:num>
  <w:num w:numId="4">
    <w:abstractNumId w:val="29"/>
  </w:num>
  <w:num w:numId="5">
    <w:abstractNumId w:val="13"/>
  </w:num>
  <w:num w:numId="6">
    <w:abstractNumId w:val="10"/>
  </w:num>
  <w:num w:numId="7">
    <w:abstractNumId w:val="14"/>
  </w:num>
  <w:num w:numId="8">
    <w:abstractNumId w:val="8"/>
  </w:num>
  <w:num w:numId="9">
    <w:abstractNumId w:val="15"/>
  </w:num>
  <w:num w:numId="10">
    <w:abstractNumId w:val="28"/>
  </w:num>
  <w:num w:numId="11">
    <w:abstractNumId w:val="24"/>
  </w:num>
  <w:num w:numId="12">
    <w:abstractNumId w:val="0"/>
  </w:num>
  <w:num w:numId="13">
    <w:abstractNumId w:val="17"/>
  </w:num>
  <w:num w:numId="14">
    <w:abstractNumId w:val="26"/>
  </w:num>
  <w:num w:numId="15">
    <w:abstractNumId w:val="9"/>
  </w:num>
  <w:num w:numId="16">
    <w:abstractNumId w:val="11"/>
  </w:num>
  <w:num w:numId="17">
    <w:abstractNumId w:val="2"/>
  </w:num>
  <w:num w:numId="18">
    <w:abstractNumId w:val="18"/>
  </w:num>
  <w:num w:numId="19">
    <w:abstractNumId w:val="7"/>
  </w:num>
  <w:num w:numId="20">
    <w:abstractNumId w:val="22"/>
  </w:num>
  <w:num w:numId="21">
    <w:abstractNumId w:val="5"/>
  </w:num>
  <w:num w:numId="22">
    <w:abstractNumId w:val="6"/>
  </w:num>
  <w:num w:numId="23">
    <w:abstractNumId w:val="25"/>
  </w:num>
  <w:num w:numId="24">
    <w:abstractNumId w:val="27"/>
  </w:num>
  <w:num w:numId="25">
    <w:abstractNumId w:val="16"/>
  </w:num>
  <w:num w:numId="26">
    <w:abstractNumId w:val="12"/>
  </w:num>
  <w:num w:numId="27">
    <w:abstractNumId w:val="19"/>
  </w:num>
  <w:num w:numId="28">
    <w:abstractNumId w:val="20"/>
  </w:num>
  <w:num w:numId="29">
    <w:abstractNumId w:val="21"/>
  </w:num>
  <w:num w:numId="3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1CC7"/>
    <w:rsid w:val="00064BA0"/>
    <w:rsid w:val="00066CBC"/>
    <w:rsid w:val="00090C4B"/>
    <w:rsid w:val="000A3514"/>
    <w:rsid w:val="000E5694"/>
    <w:rsid w:val="00192D6A"/>
    <w:rsid w:val="001B3BDA"/>
    <w:rsid w:val="001B515D"/>
    <w:rsid w:val="001C5299"/>
    <w:rsid w:val="00206996"/>
    <w:rsid w:val="0021094D"/>
    <w:rsid w:val="002167E6"/>
    <w:rsid w:val="00216DC6"/>
    <w:rsid w:val="00233CF3"/>
    <w:rsid w:val="002437AF"/>
    <w:rsid w:val="00246781"/>
    <w:rsid w:val="00251853"/>
    <w:rsid w:val="00262D10"/>
    <w:rsid w:val="002E492C"/>
    <w:rsid w:val="003117C4"/>
    <w:rsid w:val="00311867"/>
    <w:rsid w:val="00312373"/>
    <w:rsid w:val="00313892"/>
    <w:rsid w:val="003149EB"/>
    <w:rsid w:val="00344DFC"/>
    <w:rsid w:val="00360FF1"/>
    <w:rsid w:val="00391B31"/>
    <w:rsid w:val="003B5696"/>
    <w:rsid w:val="003D1E11"/>
    <w:rsid w:val="003E7439"/>
    <w:rsid w:val="003F322F"/>
    <w:rsid w:val="00410799"/>
    <w:rsid w:val="004214CB"/>
    <w:rsid w:val="00431CC8"/>
    <w:rsid w:val="00472536"/>
    <w:rsid w:val="00494B54"/>
    <w:rsid w:val="004F17E6"/>
    <w:rsid w:val="005056A4"/>
    <w:rsid w:val="00563BEF"/>
    <w:rsid w:val="00575A59"/>
    <w:rsid w:val="00581A6A"/>
    <w:rsid w:val="005A5386"/>
    <w:rsid w:val="005E782C"/>
    <w:rsid w:val="00646F07"/>
    <w:rsid w:val="006636C8"/>
    <w:rsid w:val="006722EE"/>
    <w:rsid w:val="0067793D"/>
    <w:rsid w:val="006A31F8"/>
    <w:rsid w:val="006A6A85"/>
    <w:rsid w:val="006F62CA"/>
    <w:rsid w:val="006F7D21"/>
    <w:rsid w:val="00704294"/>
    <w:rsid w:val="00742EDD"/>
    <w:rsid w:val="0075663A"/>
    <w:rsid w:val="007766E1"/>
    <w:rsid w:val="00787DFD"/>
    <w:rsid w:val="007B1AE5"/>
    <w:rsid w:val="007B1FFB"/>
    <w:rsid w:val="007C2230"/>
    <w:rsid w:val="007C6EBC"/>
    <w:rsid w:val="00806152"/>
    <w:rsid w:val="00815D90"/>
    <w:rsid w:val="00835B1B"/>
    <w:rsid w:val="00860498"/>
    <w:rsid w:val="008645CC"/>
    <w:rsid w:val="00870555"/>
    <w:rsid w:val="00883296"/>
    <w:rsid w:val="00885788"/>
    <w:rsid w:val="008B2D49"/>
    <w:rsid w:val="008B68C1"/>
    <w:rsid w:val="008C5242"/>
    <w:rsid w:val="00914618"/>
    <w:rsid w:val="00962C5F"/>
    <w:rsid w:val="0096402A"/>
    <w:rsid w:val="0097212D"/>
    <w:rsid w:val="009879E3"/>
    <w:rsid w:val="00990E21"/>
    <w:rsid w:val="009A35AD"/>
    <w:rsid w:val="009A625D"/>
    <w:rsid w:val="009B6CD4"/>
    <w:rsid w:val="009D074B"/>
    <w:rsid w:val="009D28F6"/>
    <w:rsid w:val="00A16E46"/>
    <w:rsid w:val="00A34705"/>
    <w:rsid w:val="00A36AA8"/>
    <w:rsid w:val="00A41CC7"/>
    <w:rsid w:val="00A434C9"/>
    <w:rsid w:val="00A81D20"/>
    <w:rsid w:val="00A83C21"/>
    <w:rsid w:val="00AA25DE"/>
    <w:rsid w:val="00AD61FE"/>
    <w:rsid w:val="00AF64B0"/>
    <w:rsid w:val="00AF7C43"/>
    <w:rsid w:val="00B00703"/>
    <w:rsid w:val="00B04B72"/>
    <w:rsid w:val="00B06A60"/>
    <w:rsid w:val="00B44181"/>
    <w:rsid w:val="00B52032"/>
    <w:rsid w:val="00B5792E"/>
    <w:rsid w:val="00B75156"/>
    <w:rsid w:val="00B77939"/>
    <w:rsid w:val="00B828CE"/>
    <w:rsid w:val="00B9615A"/>
    <w:rsid w:val="00BD2A80"/>
    <w:rsid w:val="00BE4BEC"/>
    <w:rsid w:val="00BF41C5"/>
    <w:rsid w:val="00C6534D"/>
    <w:rsid w:val="00C75A0E"/>
    <w:rsid w:val="00C964A5"/>
    <w:rsid w:val="00CA7960"/>
    <w:rsid w:val="00CD58F9"/>
    <w:rsid w:val="00CE5451"/>
    <w:rsid w:val="00D25B2F"/>
    <w:rsid w:val="00D77ABA"/>
    <w:rsid w:val="00DB4674"/>
    <w:rsid w:val="00DB7099"/>
    <w:rsid w:val="00DD1053"/>
    <w:rsid w:val="00DD479E"/>
    <w:rsid w:val="00DE0BEA"/>
    <w:rsid w:val="00E0370E"/>
    <w:rsid w:val="00E421B6"/>
    <w:rsid w:val="00E515CF"/>
    <w:rsid w:val="00EC4F68"/>
    <w:rsid w:val="00ED0ED3"/>
    <w:rsid w:val="00ED41EB"/>
    <w:rsid w:val="00EF5C3A"/>
    <w:rsid w:val="00F405AA"/>
    <w:rsid w:val="00F47645"/>
    <w:rsid w:val="00F83F94"/>
    <w:rsid w:val="00F87CEA"/>
    <w:rsid w:val="00FA51E8"/>
    <w:rsid w:val="00FB1507"/>
    <w:rsid w:val="00FB7FD6"/>
    <w:rsid w:val="00FC2636"/>
    <w:rsid w:val="00FC4C8E"/>
    <w:rsid w:val="00FD608A"/>
    <w:rsid w:val="00FF7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1CC7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42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paragraph" w:styleId="Header">
    <w:name w:val="header"/>
    <w:basedOn w:val="Normal"/>
    <w:link w:val="Head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1B"/>
  </w:style>
  <w:style w:type="paragraph" w:styleId="Footer">
    <w:name w:val="footer"/>
    <w:basedOn w:val="Normal"/>
    <w:link w:val="Foot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1B"/>
  </w:style>
  <w:style w:type="character" w:customStyle="1" w:styleId="mpunct">
    <w:name w:val="mpunct"/>
    <w:basedOn w:val="DefaultParagraphFont"/>
    <w:rsid w:val="00431CC8"/>
  </w:style>
  <w:style w:type="character" w:customStyle="1" w:styleId="min-w-0">
    <w:name w:val="min-w-0"/>
    <w:basedOn w:val="DefaultParagraphFont"/>
    <w:rsid w:val="0096402A"/>
  </w:style>
  <w:style w:type="character" w:customStyle="1" w:styleId="mopen">
    <w:name w:val="mopen"/>
    <w:basedOn w:val="DefaultParagraphFont"/>
    <w:rsid w:val="00B5792E"/>
  </w:style>
  <w:style w:type="character" w:customStyle="1" w:styleId="mclose">
    <w:name w:val="mclose"/>
    <w:basedOn w:val="DefaultParagraphFont"/>
    <w:rsid w:val="00B5792E"/>
  </w:style>
  <w:style w:type="character" w:customStyle="1" w:styleId="delimsizing">
    <w:name w:val="delimsizing"/>
    <w:basedOn w:val="DefaultParagraphFont"/>
    <w:rsid w:val="00B5792E"/>
  </w:style>
  <w:style w:type="character" w:customStyle="1" w:styleId="mop">
    <w:name w:val="mop"/>
    <w:basedOn w:val="DefaultParagraphFont"/>
    <w:rsid w:val="00B5792E"/>
  </w:style>
  <w:style w:type="paragraph" w:styleId="NoSpacing">
    <w:name w:val="No Spacing"/>
    <w:uiPriority w:val="1"/>
    <w:qFormat/>
    <w:rsid w:val="006A31F8"/>
    <w:pPr>
      <w:spacing w:after="0" w:line="240" w:lineRule="auto"/>
    </w:pPr>
  </w:style>
  <w:style w:type="paragraph" w:customStyle="1" w:styleId="Compact">
    <w:name w:val="Compact"/>
    <w:basedOn w:val="BodyText"/>
    <w:qFormat/>
    <w:rsid w:val="009D074B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D074B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7042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344DF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1CC7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42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paragraph" w:styleId="Header">
    <w:name w:val="header"/>
    <w:basedOn w:val="Normal"/>
    <w:link w:val="Head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1B"/>
  </w:style>
  <w:style w:type="paragraph" w:styleId="Footer">
    <w:name w:val="footer"/>
    <w:basedOn w:val="Normal"/>
    <w:link w:val="Foot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1B"/>
  </w:style>
  <w:style w:type="character" w:customStyle="1" w:styleId="mpunct">
    <w:name w:val="mpunct"/>
    <w:basedOn w:val="DefaultParagraphFont"/>
    <w:rsid w:val="00431CC8"/>
  </w:style>
  <w:style w:type="character" w:customStyle="1" w:styleId="min-w-0">
    <w:name w:val="min-w-0"/>
    <w:basedOn w:val="DefaultParagraphFont"/>
    <w:rsid w:val="0096402A"/>
  </w:style>
  <w:style w:type="character" w:customStyle="1" w:styleId="mopen">
    <w:name w:val="mopen"/>
    <w:basedOn w:val="DefaultParagraphFont"/>
    <w:rsid w:val="00B5792E"/>
  </w:style>
  <w:style w:type="character" w:customStyle="1" w:styleId="mclose">
    <w:name w:val="mclose"/>
    <w:basedOn w:val="DefaultParagraphFont"/>
    <w:rsid w:val="00B5792E"/>
  </w:style>
  <w:style w:type="character" w:customStyle="1" w:styleId="delimsizing">
    <w:name w:val="delimsizing"/>
    <w:basedOn w:val="DefaultParagraphFont"/>
    <w:rsid w:val="00B5792E"/>
  </w:style>
  <w:style w:type="character" w:customStyle="1" w:styleId="mop">
    <w:name w:val="mop"/>
    <w:basedOn w:val="DefaultParagraphFont"/>
    <w:rsid w:val="00B5792E"/>
  </w:style>
  <w:style w:type="paragraph" w:styleId="NoSpacing">
    <w:name w:val="No Spacing"/>
    <w:uiPriority w:val="1"/>
    <w:qFormat/>
    <w:rsid w:val="006A31F8"/>
    <w:pPr>
      <w:spacing w:after="0" w:line="240" w:lineRule="auto"/>
    </w:pPr>
  </w:style>
  <w:style w:type="paragraph" w:customStyle="1" w:styleId="Compact">
    <w:name w:val="Compact"/>
    <w:basedOn w:val="BodyText"/>
    <w:qFormat/>
    <w:rsid w:val="009D074B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D074B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7042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344D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9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95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9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12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8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4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2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3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4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1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8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1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5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03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57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432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671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60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50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33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033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459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467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505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59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49136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222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3459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383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8045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0441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9526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755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23710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022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327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550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0603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001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467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35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0474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0401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679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705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75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4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70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9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2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66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3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6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9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3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238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637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19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4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2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0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9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70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613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9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330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429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9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339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1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76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729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655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355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99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0113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062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28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76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64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71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655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56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71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9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6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99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4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0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46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077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714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338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66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849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1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46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888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3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483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83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3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26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28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442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8648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73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956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1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623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60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252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21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98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8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096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803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6329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78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589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31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3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9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977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510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750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33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63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32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01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0179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14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0245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63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5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34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15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400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426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6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00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24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843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362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2527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311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7299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25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21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31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209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4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991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6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19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00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273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471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492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747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62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35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0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46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948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17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407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093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9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47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4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2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499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7500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60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3516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70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8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674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961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85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57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64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204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3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4387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91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2314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49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87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9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31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01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953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22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64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87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755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525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99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954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8346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49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6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499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505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71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708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94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9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03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43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1497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4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2455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12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2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97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76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661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61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77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73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004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490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99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8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7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9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65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87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80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30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3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88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9887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17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67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334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742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41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81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2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7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73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78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544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0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1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7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87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4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7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683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914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166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2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03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02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1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388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529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564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51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57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97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74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09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8833883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18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2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273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04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70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9796554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310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350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58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77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26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4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45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956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45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729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565716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16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48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8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521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009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835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9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55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7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256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254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38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792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798656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62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61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39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865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334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686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9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3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46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07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377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51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693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7218540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402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92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193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318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84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6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84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52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856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9398415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24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64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503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964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784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7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752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80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954160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26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5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6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864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274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17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15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4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8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9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256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245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251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4935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4233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762979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5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2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944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76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55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412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98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59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09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24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791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2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446439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347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0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23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545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021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908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04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93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526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821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493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15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506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123608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110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3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856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654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48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9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2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387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99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25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684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10162092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02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52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64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04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13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084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80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3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95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161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36413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45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8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7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17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23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63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42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97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6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9741048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15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30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778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45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291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11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6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35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119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48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326244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2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4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62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07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537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301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50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2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129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86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4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0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7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9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7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4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9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5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1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66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3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21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309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053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4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7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32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83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8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3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0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6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261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82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4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1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4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48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9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4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4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1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8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4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1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15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90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178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0073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10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1995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50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90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06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4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28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630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9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935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69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9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78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6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97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68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7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05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71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2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7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2802B-531B-4E8C-AC23-4DD7C613D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2</Words>
  <Characters>429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cp:lastPrinted>2025-09-26T11:50:00Z</cp:lastPrinted>
  <dcterms:created xsi:type="dcterms:W3CDTF">2025-12-19T09:44:00Z</dcterms:created>
  <dcterms:modified xsi:type="dcterms:W3CDTF">2025-12-19T09:44:00Z</dcterms:modified>
</cp:coreProperties>
</file>